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04979" w14:textId="77777777" w:rsidR="00043DC7" w:rsidRPr="009D3ACD" w:rsidRDefault="00043DC7" w:rsidP="009D3A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1C5F72F0" w14:textId="77777777" w:rsidR="000104E5" w:rsidRPr="009D3ACD" w:rsidRDefault="007100B5" w:rsidP="009D3A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9D3ACD">
        <w:rPr>
          <w:rFonts w:ascii="Times New Roman" w:hAnsi="Times New Roman" w:cs="Times New Roman"/>
          <w:b/>
          <w:noProof/>
          <w:lang w:eastAsia="pt-BR"/>
        </w:rPr>
        <mc:AlternateContent>
          <mc:Choice Requires="wpg">
            <w:drawing>
              <wp:inline distT="0" distB="0" distL="0" distR="0" wp14:anchorId="750DB4C2" wp14:editId="29DC7854">
                <wp:extent cx="4942205" cy="864096"/>
                <wp:effectExtent l="0" t="0" r="0" b="0"/>
                <wp:docPr id="1" name="Gru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42205" cy="864096"/>
                          <a:chOff x="0" y="0"/>
                          <a:chExt cx="4942205" cy="864096"/>
                        </a:xfrm>
                      </wpg:grpSpPr>
                      <pic:pic xmlns:pic="http://schemas.openxmlformats.org/drawingml/2006/picture">
                        <pic:nvPicPr>
                          <pic:cNvPr id="9" name="Imagem 9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141"/>
                          <a:stretch/>
                        </pic:blipFill>
                        <pic:spPr bwMode="auto">
                          <a:xfrm>
                            <a:off x="0" y="0"/>
                            <a:ext cx="4942205" cy="788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tângulo 10"/>
                        <wps:cNvSpPr/>
                        <wps:spPr>
                          <a:xfrm>
                            <a:off x="792088" y="720080"/>
                            <a:ext cx="3384376" cy="14401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B4C3A0" w14:textId="77777777" w:rsidR="008A0D48" w:rsidRDefault="008A0D48" w:rsidP="007100B5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0DB4C2" id="Grupo 5" o:spid="_x0000_s1026" style="width:389.15pt;height:68.05pt;mso-position-horizontal-relative:char;mso-position-vertical-relative:line" coordsize="49422,8640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9" o:spid="_x0000_s1027" type="#_x0000_t75" style="position:absolute;width:49422;height:7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">
                  <v:imagedata r:id="rId9" o:title="" cropbottom="4025f"/>
                </v:shape>
                <v:rect id="Retângulo 10" o:spid="_x0000_s1028" style="position:absolute;left:7920;top:7200;width:33844;height: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" fillcolor="white [3212]" stroked="f" strokeweight="1pt">
                  <v:textbox>
                    <w:txbxContent>
                      <w:p w14:paraId="55B4C3A0" w14:textId="77777777" w:rsidR="008A0D48" w:rsidRDefault="008A0D48" w:rsidP="007100B5">
                        <w:pPr>
                          <w:rPr>
                            <w:rFonts w:eastAsia="Times New Roman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6A82A12" w14:textId="1F577150" w:rsidR="00836605" w:rsidRDefault="00104D39" w:rsidP="0093082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QUERIMETO DE INSCRIÇÃO NO PROCESSO SELETIVO EDITAL</w:t>
      </w:r>
    </w:p>
    <w:p w14:paraId="04D85E1B" w14:textId="15A962C8" w:rsidR="00DC1554" w:rsidRPr="00701CD5" w:rsidRDefault="00104D39" w:rsidP="00930820">
      <w:pPr>
        <w:spacing w:after="0" w:line="240" w:lineRule="auto"/>
        <w:jc w:val="center"/>
        <w:rPr>
          <w:rFonts w:ascii="Times New Roman" w:hAnsi="Times New Roman" w:cs="Times New Roman"/>
          <w:color w:val="231F20"/>
        </w:rPr>
      </w:pPr>
      <w:r>
        <w:rPr>
          <w:rFonts w:ascii="Times New Roman" w:hAnsi="Times New Roman" w:cs="Times New Roman"/>
          <w:b/>
          <w:bCs/>
        </w:rPr>
        <w:t>PPGBIOT Nº 01/2023</w:t>
      </w:r>
    </w:p>
    <w:p w14:paraId="40576807" w14:textId="7BF318C6" w:rsidR="00DC1554" w:rsidRDefault="00104D39" w:rsidP="00432227">
      <w:pPr>
        <w:shd w:val="clear" w:color="auto" w:fill="BFBFBF" w:themeFill="background1" w:themeFillShade="B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32227">
        <w:rPr>
          <w:rFonts w:ascii="Times New Roman" w:hAnsi="Times New Roman" w:cs="Times New Roman"/>
          <w:b/>
          <w:bCs/>
          <w:u w:val="single"/>
          <w:shd w:val="clear" w:color="auto" w:fill="BFBFBF" w:themeFill="background1" w:themeFillShade="BF"/>
        </w:rPr>
        <w:t>IDENTIFICAÇÃO</w:t>
      </w:r>
      <w:r>
        <w:rPr>
          <w:rFonts w:ascii="Times New Roman" w:hAnsi="Times New Roman" w:cs="Times New Roman"/>
        </w:rPr>
        <w:t>:</w:t>
      </w:r>
    </w:p>
    <w:p w14:paraId="7FD8D34E" w14:textId="2995F94A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E:</w:t>
      </w:r>
    </w:p>
    <w:p w14:paraId="25D40A1B" w14:textId="201F0B97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SCIMENTO:</w:t>
      </w:r>
    </w:p>
    <w:p w14:paraId="0DF9D4A6" w14:textId="5D716DAD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G:</w:t>
      </w:r>
    </w:p>
    <w:p w14:paraId="27767CA1" w14:textId="123D7A6B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ISSÃO DO RG:</w:t>
      </w:r>
    </w:p>
    <w:p w14:paraId="773316B0" w14:textId="317B3500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DIDOR DO RG:</w:t>
      </w:r>
    </w:p>
    <w:p w14:paraId="321F3973" w14:textId="0FAC261C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PF:</w:t>
      </w:r>
    </w:p>
    <w:p w14:paraId="31A442CE" w14:textId="37966F0B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CIONALIDADE:</w:t>
      </w:r>
    </w:p>
    <w:p w14:paraId="1B58790E" w14:textId="68723158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TURALIDADE:</w:t>
      </w:r>
    </w:p>
    <w:p w14:paraId="3139A473" w14:textId="51D93339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EREÇO:</w:t>
      </w:r>
    </w:p>
    <w:p w14:paraId="4AA16383" w14:textId="30D6AEF0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IRRO:</w:t>
      </w:r>
    </w:p>
    <w:p w14:paraId="626759A3" w14:textId="6A6C695D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P:</w:t>
      </w:r>
    </w:p>
    <w:p w14:paraId="62FF20BE" w14:textId="74AB640F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ADE/UF:</w:t>
      </w:r>
    </w:p>
    <w:p w14:paraId="6E504ECD" w14:textId="74FFF1D1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NE RESIDENCIAL:</w:t>
      </w:r>
    </w:p>
    <w:p w14:paraId="2E081472" w14:textId="79E523CD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LULAR:</w:t>
      </w:r>
    </w:p>
    <w:p w14:paraId="7448EF51" w14:textId="430E43AB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:</w:t>
      </w:r>
    </w:p>
    <w:p w14:paraId="5B662109" w14:textId="77777777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3BA2F72" w14:textId="062017CF" w:rsidR="00104D39" w:rsidRPr="00432227" w:rsidRDefault="00104D39" w:rsidP="00432227">
      <w:pPr>
        <w:shd w:val="clear" w:color="auto" w:fill="BFBFBF" w:themeFill="background1" w:themeFillShade="B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432227">
        <w:rPr>
          <w:rFonts w:ascii="Times New Roman" w:hAnsi="Times New Roman" w:cs="Times New Roman"/>
          <w:b/>
          <w:bCs/>
          <w:u w:val="single"/>
        </w:rPr>
        <w:t>FORMAÇÃO ACADÊMICA:</w:t>
      </w:r>
    </w:p>
    <w:p w14:paraId="1E35802A" w14:textId="17C28328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ÇÃO:</w:t>
      </w:r>
    </w:p>
    <w:p w14:paraId="35D64D5C" w14:textId="7AEB637A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 DE CONCLUSÃO:</w:t>
      </w:r>
    </w:p>
    <w:p w14:paraId="40CE182B" w14:textId="30B50AAD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ITUIÇÃO:</w:t>
      </w:r>
      <w:r w:rsidR="00033A63">
        <w:rPr>
          <w:rFonts w:ascii="Times New Roman" w:hAnsi="Times New Roman" w:cs="Times New Roman"/>
        </w:rPr>
        <w:t xml:space="preserve"> </w:t>
      </w:r>
    </w:p>
    <w:p w14:paraId="660EE3FD" w14:textId="77777777" w:rsidR="00104D39" w:rsidRDefault="00104D39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7120D08" w14:textId="1E1B7184" w:rsidR="00104D39" w:rsidRPr="00432227" w:rsidRDefault="00104D39" w:rsidP="00432227">
      <w:pPr>
        <w:shd w:val="clear" w:color="auto" w:fill="BFBFBF" w:themeFill="background1" w:themeFillShade="B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432227">
        <w:rPr>
          <w:rFonts w:ascii="Times New Roman" w:hAnsi="Times New Roman" w:cs="Times New Roman"/>
          <w:b/>
          <w:bCs/>
          <w:u w:val="single"/>
        </w:rPr>
        <w:t>INSCRIÇÃO PARA A VAGA:</w:t>
      </w:r>
    </w:p>
    <w:p w14:paraId="49E16E47" w14:textId="77777777" w:rsidR="00033A63" w:rsidRDefault="00033A63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F01E029" w14:textId="2D606B7B" w:rsidR="00104D39" w:rsidRDefault="00000000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393875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F4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033A63">
        <w:rPr>
          <w:rFonts w:ascii="Times New Roman" w:hAnsi="Times New Roman" w:cs="Times New Roman"/>
        </w:rPr>
        <w:t xml:space="preserve"> </w:t>
      </w:r>
      <w:r w:rsidR="00104D39">
        <w:rPr>
          <w:rFonts w:ascii="Times New Roman" w:hAnsi="Times New Roman" w:cs="Times New Roman"/>
        </w:rPr>
        <w:t xml:space="preserve">Ampla </w:t>
      </w:r>
      <w:r w:rsidR="00930820">
        <w:rPr>
          <w:rFonts w:ascii="Times New Roman" w:hAnsi="Times New Roman" w:cs="Times New Roman"/>
        </w:rPr>
        <w:t>c</w:t>
      </w:r>
      <w:r w:rsidR="00104D39">
        <w:rPr>
          <w:rFonts w:ascii="Times New Roman" w:hAnsi="Times New Roman" w:cs="Times New Roman"/>
        </w:rPr>
        <w:t>oncorrência</w:t>
      </w:r>
    </w:p>
    <w:p w14:paraId="1EFBC5F4" w14:textId="6739341E" w:rsidR="00104D39" w:rsidRDefault="00000000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27149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F4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033A63">
        <w:rPr>
          <w:rFonts w:ascii="Times New Roman" w:hAnsi="Times New Roman" w:cs="Times New Roman"/>
        </w:rPr>
        <w:t xml:space="preserve"> </w:t>
      </w:r>
      <w:r w:rsidR="00104D39">
        <w:rPr>
          <w:rFonts w:ascii="Times New Roman" w:hAnsi="Times New Roman" w:cs="Times New Roman"/>
        </w:rPr>
        <w:t xml:space="preserve">Pretos, </w:t>
      </w:r>
      <w:r w:rsidR="00930820">
        <w:rPr>
          <w:rFonts w:ascii="Times New Roman" w:hAnsi="Times New Roman" w:cs="Times New Roman"/>
        </w:rPr>
        <w:t>p</w:t>
      </w:r>
      <w:r w:rsidR="00104D39">
        <w:rPr>
          <w:rFonts w:ascii="Times New Roman" w:hAnsi="Times New Roman" w:cs="Times New Roman"/>
        </w:rPr>
        <w:t xml:space="preserve">ardos e </w:t>
      </w:r>
      <w:r w:rsidR="00930820">
        <w:rPr>
          <w:rFonts w:ascii="Times New Roman" w:hAnsi="Times New Roman" w:cs="Times New Roman"/>
        </w:rPr>
        <w:t>i</w:t>
      </w:r>
      <w:r w:rsidR="00104D39">
        <w:rPr>
          <w:rFonts w:ascii="Times New Roman" w:hAnsi="Times New Roman" w:cs="Times New Roman"/>
        </w:rPr>
        <w:t>ndígenas (ler resolução 06/2017 CONPEP)</w:t>
      </w:r>
    </w:p>
    <w:p w14:paraId="4AC578A7" w14:textId="2CCCB97F" w:rsidR="00104D39" w:rsidRDefault="00000000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458025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F4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033A63">
        <w:rPr>
          <w:rFonts w:ascii="Times New Roman" w:hAnsi="Times New Roman" w:cs="Times New Roman"/>
        </w:rPr>
        <w:t xml:space="preserve"> </w:t>
      </w:r>
      <w:r w:rsidR="00104D39">
        <w:rPr>
          <w:rFonts w:ascii="Times New Roman" w:hAnsi="Times New Roman" w:cs="Times New Roman"/>
        </w:rPr>
        <w:t>Pessoas com deficiência (ler resolução 06/2017 CONPEP)</w:t>
      </w:r>
    </w:p>
    <w:p w14:paraId="3651F67C" w14:textId="15255B97" w:rsidR="00104D39" w:rsidRDefault="00000000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775676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F4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033A63">
        <w:rPr>
          <w:rFonts w:ascii="Times New Roman" w:hAnsi="Times New Roman" w:cs="Times New Roman"/>
        </w:rPr>
        <w:t xml:space="preserve"> </w:t>
      </w:r>
      <w:r w:rsidR="00104D39">
        <w:rPr>
          <w:rFonts w:ascii="Times New Roman" w:hAnsi="Times New Roman" w:cs="Times New Roman"/>
        </w:rPr>
        <w:t>Pessoas sob políticas humanitárias no Brasil (ler resolução CONSUN 36/2022)</w:t>
      </w:r>
    </w:p>
    <w:p w14:paraId="4598EBF4" w14:textId="25DEE147" w:rsidR="00104D39" w:rsidRDefault="00000000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3508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A6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033A63">
        <w:rPr>
          <w:rFonts w:ascii="Times New Roman" w:hAnsi="Times New Roman" w:cs="Times New Roman"/>
        </w:rPr>
        <w:t xml:space="preserve"> </w:t>
      </w:r>
      <w:r w:rsidR="00104D39">
        <w:rPr>
          <w:rFonts w:ascii="Times New Roman" w:hAnsi="Times New Roman" w:cs="Times New Roman"/>
        </w:rPr>
        <w:t>Tenho interesse, também, nas vagas para aluno especial.</w:t>
      </w:r>
    </w:p>
    <w:p w14:paraId="51FA1FD3" w14:textId="77777777" w:rsidR="00432227" w:rsidRDefault="00432227" w:rsidP="004322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6042123D" w14:textId="3C81D541" w:rsidR="00104D39" w:rsidRPr="00432227" w:rsidRDefault="00104D39" w:rsidP="00432227">
      <w:pPr>
        <w:shd w:val="clear" w:color="auto" w:fill="BFBFBF" w:themeFill="background1" w:themeFillShade="B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432227">
        <w:rPr>
          <w:rFonts w:ascii="Times New Roman" w:hAnsi="Times New Roman" w:cs="Times New Roman"/>
          <w:b/>
          <w:bCs/>
          <w:u w:val="single"/>
        </w:rPr>
        <w:t>DO CONH</w:t>
      </w:r>
      <w:r w:rsidR="00432227" w:rsidRPr="00432227">
        <w:rPr>
          <w:rFonts w:ascii="Times New Roman" w:hAnsi="Times New Roman" w:cs="Times New Roman"/>
          <w:b/>
          <w:bCs/>
          <w:u w:val="single"/>
        </w:rPr>
        <w:t>E</w:t>
      </w:r>
      <w:r w:rsidRPr="00432227">
        <w:rPr>
          <w:rFonts w:ascii="Times New Roman" w:hAnsi="Times New Roman" w:cs="Times New Roman"/>
          <w:b/>
          <w:bCs/>
          <w:u w:val="single"/>
        </w:rPr>
        <w:t>CIMENTO E CONCORDÂNCIA:</w:t>
      </w:r>
    </w:p>
    <w:p w14:paraId="141C49BF" w14:textId="3555E954" w:rsidR="00432227" w:rsidRDefault="00104D39" w:rsidP="009308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o ter lido e conhecer todos os termos e condições presentes no Edital que regula o processo seletivo EDITAL PPGBIOT Nº 01/2023 e que tenho PLENA CONCORDÂNCIA com os critérios e normas ali estabelecidas. Declaro, também, estar ciente de que responderei civil e penalmente pela veracidade das declarações ora prestadas, isentando a Universidade Federal de Uberlândia bem como o Programa de Pós-Graduação em Biotecnologia desta instituição, de quaisquer responsabilidades sobre as mesmas, inclusive eventuais danos causados a terceiros.</w:t>
      </w:r>
    </w:p>
    <w:p w14:paraId="79AD3049" w14:textId="77777777" w:rsidR="00033A63" w:rsidRDefault="00033A63" w:rsidP="00432227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304509B4" w14:textId="2C891782" w:rsidR="00104D39" w:rsidRDefault="00104D39" w:rsidP="00432227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tos de Minas, </w:t>
      </w:r>
      <w:r w:rsidR="007D4F42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 de </w:t>
      </w:r>
      <w:r w:rsidR="007D4F42"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</w:rPr>
        <w:t xml:space="preserve"> de 20</w:t>
      </w:r>
      <w:r w:rsidR="007D4F42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.</w:t>
      </w:r>
    </w:p>
    <w:p w14:paraId="49B19D0A" w14:textId="77777777" w:rsidR="00104D39" w:rsidRDefault="00104D39" w:rsidP="00432227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3FBF3AC3" w14:textId="77777777" w:rsidR="00930820" w:rsidRDefault="00930820" w:rsidP="00432227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3263FC8F" w14:textId="4C7C3394" w:rsidR="00104D39" w:rsidRDefault="00104D39" w:rsidP="0043222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</w:t>
      </w:r>
    </w:p>
    <w:p w14:paraId="24404646" w14:textId="3BE5022C" w:rsidR="00104D39" w:rsidRDefault="00104D39" w:rsidP="0093082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natura candidato(a)</w:t>
      </w:r>
    </w:p>
    <w:sectPr w:rsidR="00104D39" w:rsidSect="00021CAC">
      <w:footerReference w:type="default" r:id="rId10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2156F" w14:textId="77777777" w:rsidR="00F67AC9" w:rsidRDefault="00F67AC9" w:rsidP="00053F1F">
      <w:pPr>
        <w:spacing w:after="0" w:line="240" w:lineRule="auto"/>
      </w:pPr>
      <w:r>
        <w:separator/>
      </w:r>
    </w:p>
  </w:endnote>
  <w:endnote w:type="continuationSeparator" w:id="0">
    <w:p w14:paraId="32F6E23D" w14:textId="77777777" w:rsidR="00F67AC9" w:rsidRDefault="00F67AC9" w:rsidP="00053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EC9CE" w14:textId="77777777" w:rsidR="00930820" w:rsidRDefault="00930820" w:rsidP="00930820">
    <w:pPr>
      <w:pStyle w:val="Rodap"/>
      <w:jc w:val="center"/>
    </w:pPr>
  </w:p>
  <w:p w14:paraId="2D126268" w14:textId="77777777" w:rsidR="00930820" w:rsidRDefault="00930820" w:rsidP="00930820">
    <w:pPr>
      <w:pStyle w:val="Rodap"/>
      <w:jc w:val="center"/>
    </w:pPr>
  </w:p>
  <w:p w14:paraId="4BC97499" w14:textId="55E0D32E" w:rsidR="00930820" w:rsidRDefault="00930820" w:rsidP="00930820">
    <w:pPr>
      <w:pStyle w:val="Rodap"/>
      <w:jc w:val="center"/>
      <w:rPr>
        <w:rFonts w:ascii="Calibri" w:hAnsi="Calibri" w:cs="Calibri"/>
        <w:color w:val="000000"/>
        <w:shd w:val="clear" w:color="auto" w:fill="FFFFFF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2CD209E" wp14:editId="72CA931C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838200"/>
              <wp:effectExtent l="0" t="0" r="19050" b="0"/>
              <wp:wrapNone/>
              <wp:docPr id="455" name="Grupo 4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694055"/>
                        <a:chOff x="2820" y="4935"/>
                        <a:chExt cx="120" cy="1320"/>
                      </a:xfrm>
                    </wpg:grpSpPr>
                    <wps:wsp>
                      <wps:cNvPr id="456" name="AutoForma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7" name="AutoForma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8" name="AutoForma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7B0009F7" id="Grupo 455" o:spid="_x0000_s1026" style="position:absolute;margin-left:-45.2pt;margin-top:0;width:6pt;height:66pt;z-index:251659264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Forma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 strokecolor="#a8d08d [1945]" strokeweight="1.25pt"/>
              <v:shape id="AutoForma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 strokecolor="#a8d08d [1945]" strokeweight="1.25pt"/>
              <v:shape id="AutoForma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 strokecolor="#a8d08d [1945]" strokeweight="1.25pt"/>
              <w10:wrap anchorx="margin" anchory="page"/>
            </v:group>
          </w:pict>
        </mc:Fallback>
      </mc:AlternateContent>
    </w:r>
    <w:r>
      <w:t xml:space="preserve">Universidade Federal de Uberlândia – Campus Patos de Minas – Programa de Pós-Graduação em Biotecnologia Campus Patos de Minas – Bloco Alfa – Sala 319 - </w:t>
    </w:r>
    <w:r>
      <w:rPr>
        <w:rFonts w:ascii="Calibri" w:hAnsi="Calibri" w:cs="Calibri"/>
        <w:color w:val="000000"/>
        <w:shd w:val="clear" w:color="auto" w:fill="FFFFFF"/>
      </w:rPr>
      <w:t>Rua Vereador Chico Filgueira, 33 - Caiçaras, Patos de Minas - MG, 38702-178 – Patos de Minas – MG – Telefone: (34) – 38233714 (ramal 226)</w:t>
    </w:r>
  </w:p>
  <w:p w14:paraId="7F2738D5" w14:textId="3F0A4276" w:rsidR="00930820" w:rsidRDefault="00930820" w:rsidP="00930820">
    <w:pPr>
      <w:pStyle w:val="Rodap"/>
      <w:jc w:val="center"/>
    </w:pPr>
    <w:r>
      <w:rPr>
        <w:rFonts w:ascii="Calibri" w:hAnsi="Calibri" w:cs="Calibri"/>
        <w:color w:val="000000"/>
        <w:shd w:val="clear" w:color="auto" w:fill="FFFFFF"/>
      </w:rPr>
      <w:t>e-mail: ppgbiotec@ibtec.ufu.br</w:t>
    </w:r>
  </w:p>
  <w:p w14:paraId="314A4506" w14:textId="77777777" w:rsidR="008A0D48" w:rsidRDefault="008A0D4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F9DEA" w14:textId="77777777" w:rsidR="00F67AC9" w:rsidRDefault="00F67AC9" w:rsidP="00053F1F">
      <w:pPr>
        <w:spacing w:after="0" w:line="240" w:lineRule="auto"/>
      </w:pPr>
      <w:r>
        <w:separator/>
      </w:r>
    </w:p>
  </w:footnote>
  <w:footnote w:type="continuationSeparator" w:id="0">
    <w:p w14:paraId="56BB9431" w14:textId="77777777" w:rsidR="00F67AC9" w:rsidRDefault="00F67AC9" w:rsidP="00053F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A6EB5"/>
    <w:multiLevelType w:val="hybridMultilevel"/>
    <w:tmpl w:val="D08069C4"/>
    <w:lvl w:ilvl="0" w:tplc="433265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A209E"/>
    <w:multiLevelType w:val="hybridMultilevel"/>
    <w:tmpl w:val="206888E0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D6762"/>
    <w:multiLevelType w:val="hybridMultilevel"/>
    <w:tmpl w:val="22E4C906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9A604C"/>
    <w:multiLevelType w:val="hybridMultilevel"/>
    <w:tmpl w:val="FD2E76EE"/>
    <w:lvl w:ilvl="0" w:tplc="F5E037F4">
      <w:start w:val="1"/>
      <w:numFmt w:val="lowerLetter"/>
      <w:lvlText w:val="%1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E31463"/>
    <w:multiLevelType w:val="hybridMultilevel"/>
    <w:tmpl w:val="E97E452A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614B2"/>
    <w:multiLevelType w:val="hybridMultilevel"/>
    <w:tmpl w:val="81449EB6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F4E2A"/>
    <w:multiLevelType w:val="hybridMultilevel"/>
    <w:tmpl w:val="7E68E8FA"/>
    <w:lvl w:ilvl="0" w:tplc="7BBECC24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F6277"/>
    <w:multiLevelType w:val="hybridMultilevel"/>
    <w:tmpl w:val="EA241516"/>
    <w:lvl w:ilvl="0" w:tplc="15BA01C0">
      <w:start w:val="1"/>
      <w:numFmt w:val="upperRoman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C0926"/>
    <w:multiLevelType w:val="hybridMultilevel"/>
    <w:tmpl w:val="64E4E7F6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C13084"/>
    <w:multiLevelType w:val="hybridMultilevel"/>
    <w:tmpl w:val="07B4D00C"/>
    <w:lvl w:ilvl="0" w:tplc="0CA6A02A">
      <w:start w:val="1"/>
      <w:numFmt w:val="upperRoman"/>
      <w:lvlText w:val="%1."/>
      <w:lvlJc w:val="left"/>
      <w:pPr>
        <w:ind w:left="720" w:hanging="72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241075"/>
    <w:multiLevelType w:val="hybridMultilevel"/>
    <w:tmpl w:val="48F665CA"/>
    <w:lvl w:ilvl="0" w:tplc="CBE0DD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10D7B"/>
    <w:multiLevelType w:val="hybridMultilevel"/>
    <w:tmpl w:val="28D870F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908FA"/>
    <w:multiLevelType w:val="hybridMultilevel"/>
    <w:tmpl w:val="202EFBC6"/>
    <w:lvl w:ilvl="0" w:tplc="7B7CDF2E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03E60"/>
    <w:multiLevelType w:val="hybridMultilevel"/>
    <w:tmpl w:val="F7BA3424"/>
    <w:lvl w:ilvl="0" w:tplc="D80E300A">
      <w:start w:val="1"/>
      <w:numFmt w:val="lowerLetter"/>
      <w:lvlText w:val="%1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1A7EC9"/>
    <w:multiLevelType w:val="hybridMultilevel"/>
    <w:tmpl w:val="0C6A9540"/>
    <w:lvl w:ilvl="0" w:tplc="15BA01C0">
      <w:start w:val="1"/>
      <w:numFmt w:val="upperRoman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73FA1"/>
    <w:multiLevelType w:val="hybridMultilevel"/>
    <w:tmpl w:val="79761B7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204125"/>
    <w:multiLevelType w:val="hybridMultilevel"/>
    <w:tmpl w:val="D174C8C8"/>
    <w:lvl w:ilvl="0" w:tplc="C2B409BC">
      <w:start w:val="1"/>
      <w:numFmt w:val="upperLetter"/>
      <w:lvlText w:val="%1)"/>
      <w:lvlJc w:val="lef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B765FB5"/>
    <w:multiLevelType w:val="hybridMultilevel"/>
    <w:tmpl w:val="5BECEAE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0A7279"/>
    <w:multiLevelType w:val="hybridMultilevel"/>
    <w:tmpl w:val="93DE379A"/>
    <w:lvl w:ilvl="0" w:tplc="04160011">
      <w:start w:val="4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9E1F4C"/>
    <w:multiLevelType w:val="hybridMultilevel"/>
    <w:tmpl w:val="31E6BF16"/>
    <w:lvl w:ilvl="0" w:tplc="5A4C7A60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BE3E27"/>
    <w:multiLevelType w:val="hybridMultilevel"/>
    <w:tmpl w:val="4552DDA6"/>
    <w:lvl w:ilvl="0" w:tplc="7076BE94">
      <w:start w:val="1"/>
      <w:numFmt w:val="decimal"/>
      <w:lvlText w:val="%1)"/>
      <w:lvlJc w:val="left"/>
      <w:pPr>
        <w:ind w:left="405" w:hanging="360"/>
      </w:pPr>
    </w:lvl>
    <w:lvl w:ilvl="1" w:tplc="D8EA39E2">
      <w:start w:val="1"/>
      <w:numFmt w:val="lowerLetter"/>
      <w:lvlText w:val="%2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2" w:tplc="0416001B">
      <w:start w:val="1"/>
      <w:numFmt w:val="lowerRoman"/>
      <w:lvlText w:val="%3."/>
      <w:lvlJc w:val="right"/>
      <w:pPr>
        <w:ind w:left="1845" w:hanging="180"/>
      </w:pPr>
    </w:lvl>
    <w:lvl w:ilvl="3" w:tplc="0416000F">
      <w:start w:val="1"/>
      <w:numFmt w:val="decimal"/>
      <w:lvlText w:val="%4."/>
      <w:lvlJc w:val="left"/>
      <w:pPr>
        <w:ind w:left="2565" w:hanging="360"/>
      </w:pPr>
    </w:lvl>
    <w:lvl w:ilvl="4" w:tplc="04160019">
      <w:start w:val="1"/>
      <w:numFmt w:val="lowerLetter"/>
      <w:lvlText w:val="%5."/>
      <w:lvlJc w:val="left"/>
      <w:pPr>
        <w:ind w:left="3285" w:hanging="360"/>
      </w:pPr>
    </w:lvl>
    <w:lvl w:ilvl="5" w:tplc="0416001B">
      <w:start w:val="1"/>
      <w:numFmt w:val="lowerRoman"/>
      <w:lvlText w:val="%6."/>
      <w:lvlJc w:val="right"/>
      <w:pPr>
        <w:ind w:left="4005" w:hanging="180"/>
      </w:pPr>
    </w:lvl>
    <w:lvl w:ilvl="6" w:tplc="0416000F">
      <w:start w:val="1"/>
      <w:numFmt w:val="decimal"/>
      <w:lvlText w:val="%7."/>
      <w:lvlJc w:val="left"/>
      <w:pPr>
        <w:ind w:left="4725" w:hanging="360"/>
      </w:pPr>
    </w:lvl>
    <w:lvl w:ilvl="7" w:tplc="04160019">
      <w:start w:val="1"/>
      <w:numFmt w:val="lowerLetter"/>
      <w:lvlText w:val="%8."/>
      <w:lvlJc w:val="left"/>
      <w:pPr>
        <w:ind w:left="5445" w:hanging="360"/>
      </w:pPr>
    </w:lvl>
    <w:lvl w:ilvl="8" w:tplc="0416001B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40AB1175"/>
    <w:multiLevelType w:val="hybridMultilevel"/>
    <w:tmpl w:val="BE3C79E0"/>
    <w:lvl w:ilvl="0" w:tplc="E1647DD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1A5A4C"/>
    <w:multiLevelType w:val="hybridMultilevel"/>
    <w:tmpl w:val="E9B465F4"/>
    <w:lvl w:ilvl="0" w:tplc="15BA01C0">
      <w:start w:val="1"/>
      <w:numFmt w:val="upperRoman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FA7752"/>
    <w:multiLevelType w:val="hybridMultilevel"/>
    <w:tmpl w:val="6AC45E12"/>
    <w:lvl w:ilvl="0" w:tplc="2FDEAE56">
      <w:start w:val="1"/>
      <w:numFmt w:val="lowerLetter"/>
      <w:lvlText w:val="%1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0161AB"/>
    <w:multiLevelType w:val="hybridMultilevel"/>
    <w:tmpl w:val="CABAD6DA"/>
    <w:lvl w:ilvl="0" w:tplc="F3F6AE1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BF3E1B"/>
    <w:multiLevelType w:val="hybridMultilevel"/>
    <w:tmpl w:val="49C0DBCA"/>
    <w:lvl w:ilvl="0" w:tplc="38A6A5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974D90"/>
    <w:multiLevelType w:val="hybridMultilevel"/>
    <w:tmpl w:val="DB3AD480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E6A54"/>
    <w:multiLevelType w:val="hybridMultilevel"/>
    <w:tmpl w:val="0BC83B6A"/>
    <w:lvl w:ilvl="0" w:tplc="E45E88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025ED2"/>
    <w:multiLevelType w:val="hybridMultilevel"/>
    <w:tmpl w:val="5F524550"/>
    <w:lvl w:ilvl="0" w:tplc="970C361C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 w15:restartNumberingAfterBreak="0">
    <w:nsid w:val="54A742DB"/>
    <w:multiLevelType w:val="hybridMultilevel"/>
    <w:tmpl w:val="9B688A3C"/>
    <w:lvl w:ilvl="0" w:tplc="80A6D300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  <w:color w:val="auto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7D3447"/>
    <w:multiLevelType w:val="hybridMultilevel"/>
    <w:tmpl w:val="EDE40686"/>
    <w:lvl w:ilvl="0" w:tplc="DD82546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F97844"/>
    <w:multiLevelType w:val="multilevel"/>
    <w:tmpl w:val="30686D7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 w15:restartNumberingAfterBreak="0">
    <w:nsid w:val="5C2C55C5"/>
    <w:multiLevelType w:val="hybridMultilevel"/>
    <w:tmpl w:val="E15C0328"/>
    <w:lvl w:ilvl="0" w:tplc="34BECE24">
      <w:start w:val="1"/>
      <w:numFmt w:val="upperRoman"/>
      <w:lvlText w:val="%1)"/>
      <w:lvlJc w:val="left"/>
      <w:pPr>
        <w:ind w:left="720" w:hanging="72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C8A56C5"/>
    <w:multiLevelType w:val="multilevel"/>
    <w:tmpl w:val="1DF255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B0D77"/>
    <w:multiLevelType w:val="hybridMultilevel"/>
    <w:tmpl w:val="742AED42"/>
    <w:lvl w:ilvl="0" w:tplc="7D06EC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E113D8"/>
    <w:multiLevelType w:val="hybridMultilevel"/>
    <w:tmpl w:val="331E4C5A"/>
    <w:lvl w:ilvl="0" w:tplc="AD04F96C">
      <w:start w:val="13"/>
      <w:numFmt w:val="decimal"/>
      <w:lvlText w:val="%1)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43036"/>
    <w:multiLevelType w:val="hybridMultilevel"/>
    <w:tmpl w:val="354AC650"/>
    <w:lvl w:ilvl="0" w:tplc="710A1094">
      <w:start w:val="1"/>
      <w:numFmt w:val="lowerLetter"/>
      <w:lvlText w:val="%1)"/>
      <w:lvlJc w:val="left"/>
      <w:pPr>
        <w:ind w:left="1069" w:hanging="360"/>
      </w:pPr>
      <w:rPr>
        <w:rFonts w:ascii="Times New Roman" w:eastAsiaTheme="minorHAnsi" w:hAnsi="Times New Roman" w:cs="Times New Roman"/>
      </w:rPr>
    </w:lvl>
    <w:lvl w:ilvl="1" w:tplc="04160019">
      <w:start w:val="1"/>
      <w:numFmt w:val="lowerLetter"/>
      <w:lvlText w:val="%2."/>
      <w:lvlJc w:val="left"/>
      <w:pPr>
        <w:ind w:left="1789" w:hanging="360"/>
      </w:pPr>
    </w:lvl>
    <w:lvl w:ilvl="2" w:tplc="0416001B">
      <w:start w:val="1"/>
      <w:numFmt w:val="lowerRoman"/>
      <w:lvlText w:val="%3."/>
      <w:lvlJc w:val="right"/>
      <w:pPr>
        <w:ind w:left="2509" w:hanging="180"/>
      </w:pPr>
    </w:lvl>
    <w:lvl w:ilvl="3" w:tplc="0416000F">
      <w:start w:val="1"/>
      <w:numFmt w:val="decimal"/>
      <w:lvlText w:val="%4."/>
      <w:lvlJc w:val="left"/>
      <w:pPr>
        <w:ind w:left="3229" w:hanging="360"/>
      </w:pPr>
    </w:lvl>
    <w:lvl w:ilvl="4" w:tplc="04160019">
      <w:start w:val="1"/>
      <w:numFmt w:val="lowerLetter"/>
      <w:lvlText w:val="%5."/>
      <w:lvlJc w:val="left"/>
      <w:pPr>
        <w:ind w:left="3949" w:hanging="360"/>
      </w:pPr>
    </w:lvl>
    <w:lvl w:ilvl="5" w:tplc="0416001B">
      <w:start w:val="1"/>
      <w:numFmt w:val="lowerRoman"/>
      <w:lvlText w:val="%6."/>
      <w:lvlJc w:val="right"/>
      <w:pPr>
        <w:ind w:left="4669" w:hanging="180"/>
      </w:pPr>
    </w:lvl>
    <w:lvl w:ilvl="6" w:tplc="0416000F">
      <w:start w:val="1"/>
      <w:numFmt w:val="decimal"/>
      <w:lvlText w:val="%7."/>
      <w:lvlJc w:val="left"/>
      <w:pPr>
        <w:ind w:left="5389" w:hanging="360"/>
      </w:pPr>
    </w:lvl>
    <w:lvl w:ilvl="7" w:tplc="04160019">
      <w:start w:val="1"/>
      <w:numFmt w:val="lowerLetter"/>
      <w:lvlText w:val="%8."/>
      <w:lvlJc w:val="left"/>
      <w:pPr>
        <w:ind w:left="6109" w:hanging="360"/>
      </w:pPr>
    </w:lvl>
    <w:lvl w:ilvl="8" w:tplc="0416001B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A627BD7"/>
    <w:multiLevelType w:val="hybridMultilevel"/>
    <w:tmpl w:val="8FA649CE"/>
    <w:lvl w:ilvl="0" w:tplc="EF5E9A5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7F5EC8"/>
    <w:multiLevelType w:val="multilevel"/>
    <w:tmpl w:val="CC321B44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 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39" w15:restartNumberingAfterBreak="0">
    <w:nsid w:val="6FCE0D11"/>
    <w:multiLevelType w:val="hybridMultilevel"/>
    <w:tmpl w:val="CA84D20E"/>
    <w:lvl w:ilvl="0" w:tplc="1846B7E0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86005B"/>
    <w:multiLevelType w:val="hybridMultilevel"/>
    <w:tmpl w:val="77BAA284"/>
    <w:lvl w:ilvl="0" w:tplc="2A7AEEF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F1AAD"/>
    <w:multiLevelType w:val="hybridMultilevel"/>
    <w:tmpl w:val="0B36917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CC7F5E"/>
    <w:multiLevelType w:val="hybridMultilevel"/>
    <w:tmpl w:val="4482C222"/>
    <w:lvl w:ilvl="0" w:tplc="DE32A61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377346"/>
    <w:multiLevelType w:val="hybridMultilevel"/>
    <w:tmpl w:val="4FFAAFF8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AE41C7"/>
    <w:multiLevelType w:val="hybridMultilevel"/>
    <w:tmpl w:val="C2D4E014"/>
    <w:lvl w:ilvl="0" w:tplc="9CB2D92A">
      <w:start w:val="1"/>
      <w:numFmt w:val="upperLetter"/>
      <w:lvlText w:val="(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939680353">
    <w:abstractNumId w:val="26"/>
  </w:num>
  <w:num w:numId="2" w16cid:durableId="159321931">
    <w:abstractNumId w:val="39"/>
  </w:num>
  <w:num w:numId="3" w16cid:durableId="1652444030">
    <w:abstractNumId w:val="19"/>
  </w:num>
  <w:num w:numId="4" w16cid:durableId="2017415954">
    <w:abstractNumId w:val="12"/>
  </w:num>
  <w:num w:numId="5" w16cid:durableId="1609697563">
    <w:abstractNumId w:val="10"/>
  </w:num>
  <w:num w:numId="6" w16cid:durableId="157768635">
    <w:abstractNumId w:val="44"/>
  </w:num>
  <w:num w:numId="7" w16cid:durableId="315768799">
    <w:abstractNumId w:val="6"/>
  </w:num>
  <w:num w:numId="8" w16cid:durableId="514267350">
    <w:abstractNumId w:val="40"/>
  </w:num>
  <w:num w:numId="9" w16cid:durableId="2104760831">
    <w:abstractNumId w:val="17"/>
  </w:num>
  <w:num w:numId="10" w16cid:durableId="529336638">
    <w:abstractNumId w:val="29"/>
  </w:num>
  <w:num w:numId="11" w16cid:durableId="11480101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0526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09257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38683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64145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67993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52475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34019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6439914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922783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06847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8548283">
    <w:abstractNumId w:val="2"/>
  </w:num>
  <w:num w:numId="23" w16cid:durableId="1470787413">
    <w:abstractNumId w:val="11"/>
  </w:num>
  <w:num w:numId="24" w16cid:durableId="1850171179">
    <w:abstractNumId w:val="31"/>
  </w:num>
  <w:num w:numId="25" w16cid:durableId="456144745">
    <w:abstractNumId w:val="33"/>
  </w:num>
  <w:num w:numId="26" w16cid:durableId="1868446110">
    <w:abstractNumId w:val="38"/>
  </w:num>
  <w:num w:numId="27" w16cid:durableId="1144470059">
    <w:abstractNumId w:val="4"/>
  </w:num>
  <w:num w:numId="28" w16cid:durableId="1199464645">
    <w:abstractNumId w:val="22"/>
  </w:num>
  <w:num w:numId="29" w16cid:durableId="1734502029">
    <w:abstractNumId w:val="5"/>
  </w:num>
  <w:num w:numId="30" w16cid:durableId="42488116">
    <w:abstractNumId w:val="7"/>
  </w:num>
  <w:num w:numId="31" w16cid:durableId="415631977">
    <w:abstractNumId w:val="43"/>
  </w:num>
  <w:num w:numId="32" w16cid:durableId="15429454">
    <w:abstractNumId w:val="14"/>
  </w:num>
  <w:num w:numId="33" w16cid:durableId="519665945">
    <w:abstractNumId w:val="21"/>
  </w:num>
  <w:num w:numId="34" w16cid:durableId="736174807">
    <w:abstractNumId w:val="35"/>
  </w:num>
  <w:num w:numId="35" w16cid:durableId="1550023630">
    <w:abstractNumId w:val="30"/>
  </w:num>
  <w:num w:numId="36" w16cid:durableId="199167128">
    <w:abstractNumId w:val="18"/>
  </w:num>
  <w:num w:numId="37" w16cid:durableId="697393704">
    <w:abstractNumId w:val="42"/>
  </w:num>
  <w:num w:numId="38" w16cid:durableId="2125466803">
    <w:abstractNumId w:val="1"/>
  </w:num>
  <w:num w:numId="39" w16cid:durableId="1478037173">
    <w:abstractNumId w:val="37"/>
  </w:num>
  <w:num w:numId="40" w16cid:durableId="812723200">
    <w:abstractNumId w:val="34"/>
  </w:num>
  <w:num w:numId="41" w16cid:durableId="1307972149">
    <w:abstractNumId w:val="25"/>
  </w:num>
  <w:num w:numId="42" w16cid:durableId="1151865039">
    <w:abstractNumId w:val="41"/>
  </w:num>
  <w:num w:numId="43" w16cid:durableId="857810825">
    <w:abstractNumId w:val="15"/>
  </w:num>
  <w:num w:numId="44" w16cid:durableId="1320883377">
    <w:abstractNumId w:val="0"/>
  </w:num>
  <w:num w:numId="45" w16cid:durableId="1127553610">
    <w:abstractNumId w:val="24"/>
  </w:num>
  <w:num w:numId="46" w16cid:durableId="164055758">
    <w:abstractNumId w:val="28"/>
  </w:num>
  <w:num w:numId="47" w16cid:durableId="6448194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bEwMTIxNTAyNDFU0lEKTi0uzszPAykwNKwFAORInJwtAAAA"/>
  </w:docVars>
  <w:rsids>
    <w:rsidRoot w:val="00A66B1F"/>
    <w:rsid w:val="00000632"/>
    <w:rsid w:val="00001007"/>
    <w:rsid w:val="00007CE9"/>
    <w:rsid w:val="000104E5"/>
    <w:rsid w:val="00021CAC"/>
    <w:rsid w:val="00033A63"/>
    <w:rsid w:val="00043DC7"/>
    <w:rsid w:val="00053F1F"/>
    <w:rsid w:val="00054906"/>
    <w:rsid w:val="00060655"/>
    <w:rsid w:val="00086B2D"/>
    <w:rsid w:val="000A54A9"/>
    <w:rsid w:val="000B2010"/>
    <w:rsid w:val="000B4218"/>
    <w:rsid w:val="000C1CF0"/>
    <w:rsid w:val="000C4E29"/>
    <w:rsid w:val="000C502C"/>
    <w:rsid w:val="000E4BF9"/>
    <w:rsid w:val="000E5656"/>
    <w:rsid w:val="000F7218"/>
    <w:rsid w:val="00104D39"/>
    <w:rsid w:val="00117193"/>
    <w:rsid w:val="00137288"/>
    <w:rsid w:val="001456EA"/>
    <w:rsid w:val="00162DBF"/>
    <w:rsid w:val="001C2B9F"/>
    <w:rsid w:val="001D6A6F"/>
    <w:rsid w:val="001E3EDD"/>
    <w:rsid w:val="001E701C"/>
    <w:rsid w:val="001F5D2F"/>
    <w:rsid w:val="00203664"/>
    <w:rsid w:val="0023114B"/>
    <w:rsid w:val="00231A77"/>
    <w:rsid w:val="00233EAC"/>
    <w:rsid w:val="00252F1D"/>
    <w:rsid w:val="00264F5C"/>
    <w:rsid w:val="002665C1"/>
    <w:rsid w:val="0028418F"/>
    <w:rsid w:val="002847C2"/>
    <w:rsid w:val="002902ED"/>
    <w:rsid w:val="002A784D"/>
    <w:rsid w:val="002B1F28"/>
    <w:rsid w:val="002C1668"/>
    <w:rsid w:val="002C3DBE"/>
    <w:rsid w:val="002C4A0B"/>
    <w:rsid w:val="002D29CE"/>
    <w:rsid w:val="002D2ED6"/>
    <w:rsid w:val="002E0B6A"/>
    <w:rsid w:val="002E4A7C"/>
    <w:rsid w:val="002F0144"/>
    <w:rsid w:val="002F62E5"/>
    <w:rsid w:val="00302488"/>
    <w:rsid w:val="00323C83"/>
    <w:rsid w:val="00333CEF"/>
    <w:rsid w:val="0034519A"/>
    <w:rsid w:val="003606CE"/>
    <w:rsid w:val="00366727"/>
    <w:rsid w:val="00376DDF"/>
    <w:rsid w:val="003905EC"/>
    <w:rsid w:val="00392BA2"/>
    <w:rsid w:val="0039362A"/>
    <w:rsid w:val="00394837"/>
    <w:rsid w:val="00394E23"/>
    <w:rsid w:val="003A15D1"/>
    <w:rsid w:val="003A7640"/>
    <w:rsid w:val="003B013B"/>
    <w:rsid w:val="003C130C"/>
    <w:rsid w:val="003F39A3"/>
    <w:rsid w:val="00411460"/>
    <w:rsid w:val="00415D9D"/>
    <w:rsid w:val="00416678"/>
    <w:rsid w:val="00427498"/>
    <w:rsid w:val="00432227"/>
    <w:rsid w:val="004346F1"/>
    <w:rsid w:val="004358A0"/>
    <w:rsid w:val="00443976"/>
    <w:rsid w:val="00444005"/>
    <w:rsid w:val="00484BDD"/>
    <w:rsid w:val="004912CB"/>
    <w:rsid w:val="004A54AD"/>
    <w:rsid w:val="004C19A6"/>
    <w:rsid w:val="004D2421"/>
    <w:rsid w:val="004D4FDB"/>
    <w:rsid w:val="004D790A"/>
    <w:rsid w:val="0050679D"/>
    <w:rsid w:val="00515152"/>
    <w:rsid w:val="00523BCB"/>
    <w:rsid w:val="005278C0"/>
    <w:rsid w:val="00534E69"/>
    <w:rsid w:val="00541BA4"/>
    <w:rsid w:val="00544349"/>
    <w:rsid w:val="0054621D"/>
    <w:rsid w:val="0054781A"/>
    <w:rsid w:val="00550759"/>
    <w:rsid w:val="00561C69"/>
    <w:rsid w:val="0056535D"/>
    <w:rsid w:val="005678C7"/>
    <w:rsid w:val="005715D2"/>
    <w:rsid w:val="00575012"/>
    <w:rsid w:val="00580456"/>
    <w:rsid w:val="00586493"/>
    <w:rsid w:val="00586731"/>
    <w:rsid w:val="00594448"/>
    <w:rsid w:val="00594D4A"/>
    <w:rsid w:val="005A1975"/>
    <w:rsid w:val="005A26EA"/>
    <w:rsid w:val="005A7664"/>
    <w:rsid w:val="005B0E65"/>
    <w:rsid w:val="005B216F"/>
    <w:rsid w:val="005B6155"/>
    <w:rsid w:val="005C12C0"/>
    <w:rsid w:val="005C2852"/>
    <w:rsid w:val="005C58D6"/>
    <w:rsid w:val="005C7366"/>
    <w:rsid w:val="005D41E3"/>
    <w:rsid w:val="005E7DB3"/>
    <w:rsid w:val="005F2B81"/>
    <w:rsid w:val="0060258E"/>
    <w:rsid w:val="00603EA5"/>
    <w:rsid w:val="006451EB"/>
    <w:rsid w:val="0065163B"/>
    <w:rsid w:val="00652834"/>
    <w:rsid w:val="00652BC2"/>
    <w:rsid w:val="00654321"/>
    <w:rsid w:val="0066180E"/>
    <w:rsid w:val="00662F23"/>
    <w:rsid w:val="00676CBD"/>
    <w:rsid w:val="0067759C"/>
    <w:rsid w:val="00681E75"/>
    <w:rsid w:val="006A1896"/>
    <w:rsid w:val="006A39C2"/>
    <w:rsid w:val="006B0D37"/>
    <w:rsid w:val="006B4BA2"/>
    <w:rsid w:val="006B6A72"/>
    <w:rsid w:val="006C038B"/>
    <w:rsid w:val="006C1245"/>
    <w:rsid w:val="006C6166"/>
    <w:rsid w:val="006D356E"/>
    <w:rsid w:val="006E35CF"/>
    <w:rsid w:val="006E3C3A"/>
    <w:rsid w:val="006E5966"/>
    <w:rsid w:val="006E5EE8"/>
    <w:rsid w:val="006F6072"/>
    <w:rsid w:val="00701CD5"/>
    <w:rsid w:val="0070576A"/>
    <w:rsid w:val="007100B5"/>
    <w:rsid w:val="007112BA"/>
    <w:rsid w:val="00733D45"/>
    <w:rsid w:val="00752A04"/>
    <w:rsid w:val="00754305"/>
    <w:rsid w:val="007570F2"/>
    <w:rsid w:val="00770243"/>
    <w:rsid w:val="007744A5"/>
    <w:rsid w:val="00794965"/>
    <w:rsid w:val="007A3FA4"/>
    <w:rsid w:val="007C42F1"/>
    <w:rsid w:val="007C4361"/>
    <w:rsid w:val="007D4F42"/>
    <w:rsid w:val="007D7903"/>
    <w:rsid w:val="00800863"/>
    <w:rsid w:val="00813CBA"/>
    <w:rsid w:val="00836605"/>
    <w:rsid w:val="00852FB7"/>
    <w:rsid w:val="00864D52"/>
    <w:rsid w:val="00866879"/>
    <w:rsid w:val="0087645F"/>
    <w:rsid w:val="00885404"/>
    <w:rsid w:val="008A0D48"/>
    <w:rsid w:val="008C7950"/>
    <w:rsid w:val="008E64E2"/>
    <w:rsid w:val="008F7CDB"/>
    <w:rsid w:val="00930820"/>
    <w:rsid w:val="00931F25"/>
    <w:rsid w:val="009608D9"/>
    <w:rsid w:val="0096148E"/>
    <w:rsid w:val="00966A0C"/>
    <w:rsid w:val="009716E5"/>
    <w:rsid w:val="009828E0"/>
    <w:rsid w:val="00994256"/>
    <w:rsid w:val="0099593A"/>
    <w:rsid w:val="009A5E83"/>
    <w:rsid w:val="009A78CC"/>
    <w:rsid w:val="009B2831"/>
    <w:rsid w:val="009B5855"/>
    <w:rsid w:val="009D3885"/>
    <w:rsid w:val="009D3ACD"/>
    <w:rsid w:val="009E1F83"/>
    <w:rsid w:val="009E45CF"/>
    <w:rsid w:val="009E6650"/>
    <w:rsid w:val="009F255C"/>
    <w:rsid w:val="009F4B24"/>
    <w:rsid w:val="00A56C01"/>
    <w:rsid w:val="00A57DAD"/>
    <w:rsid w:val="00A66B1F"/>
    <w:rsid w:val="00A738B4"/>
    <w:rsid w:val="00A834AB"/>
    <w:rsid w:val="00AB53B7"/>
    <w:rsid w:val="00AC08B7"/>
    <w:rsid w:val="00AD2837"/>
    <w:rsid w:val="00AE1C6B"/>
    <w:rsid w:val="00AE1D3B"/>
    <w:rsid w:val="00AE2EEE"/>
    <w:rsid w:val="00AF2C10"/>
    <w:rsid w:val="00B31B37"/>
    <w:rsid w:val="00B3376A"/>
    <w:rsid w:val="00B36F1D"/>
    <w:rsid w:val="00B37C7F"/>
    <w:rsid w:val="00B465ED"/>
    <w:rsid w:val="00B54E0B"/>
    <w:rsid w:val="00B76A1B"/>
    <w:rsid w:val="00B95705"/>
    <w:rsid w:val="00B962E5"/>
    <w:rsid w:val="00BA6AC9"/>
    <w:rsid w:val="00BB0C30"/>
    <w:rsid w:val="00BD793C"/>
    <w:rsid w:val="00BE24B5"/>
    <w:rsid w:val="00BF2583"/>
    <w:rsid w:val="00C03D4D"/>
    <w:rsid w:val="00C04E5E"/>
    <w:rsid w:val="00C04EC3"/>
    <w:rsid w:val="00C16C86"/>
    <w:rsid w:val="00C245A9"/>
    <w:rsid w:val="00C26478"/>
    <w:rsid w:val="00C265B3"/>
    <w:rsid w:val="00C268B3"/>
    <w:rsid w:val="00C26E29"/>
    <w:rsid w:val="00C4690A"/>
    <w:rsid w:val="00C52B9E"/>
    <w:rsid w:val="00C6414F"/>
    <w:rsid w:val="00C812DE"/>
    <w:rsid w:val="00CA48EA"/>
    <w:rsid w:val="00CD2585"/>
    <w:rsid w:val="00CE5EE3"/>
    <w:rsid w:val="00CF07B2"/>
    <w:rsid w:val="00CF4562"/>
    <w:rsid w:val="00D037A1"/>
    <w:rsid w:val="00D05837"/>
    <w:rsid w:val="00D125EA"/>
    <w:rsid w:val="00D13AF3"/>
    <w:rsid w:val="00D17874"/>
    <w:rsid w:val="00D35DAB"/>
    <w:rsid w:val="00D36542"/>
    <w:rsid w:val="00D410F4"/>
    <w:rsid w:val="00D41842"/>
    <w:rsid w:val="00D429BD"/>
    <w:rsid w:val="00D42DB9"/>
    <w:rsid w:val="00D60174"/>
    <w:rsid w:val="00D63867"/>
    <w:rsid w:val="00D717AB"/>
    <w:rsid w:val="00D7651E"/>
    <w:rsid w:val="00DA215A"/>
    <w:rsid w:val="00DA56CA"/>
    <w:rsid w:val="00DB18DB"/>
    <w:rsid w:val="00DC08E4"/>
    <w:rsid w:val="00DC0CFE"/>
    <w:rsid w:val="00DC1554"/>
    <w:rsid w:val="00DC441D"/>
    <w:rsid w:val="00DF6122"/>
    <w:rsid w:val="00E05048"/>
    <w:rsid w:val="00E206AD"/>
    <w:rsid w:val="00E2768E"/>
    <w:rsid w:val="00E3258F"/>
    <w:rsid w:val="00E45C52"/>
    <w:rsid w:val="00E504D6"/>
    <w:rsid w:val="00E73E2E"/>
    <w:rsid w:val="00E77FE8"/>
    <w:rsid w:val="00E83941"/>
    <w:rsid w:val="00E86B9B"/>
    <w:rsid w:val="00E919F0"/>
    <w:rsid w:val="00E92A1D"/>
    <w:rsid w:val="00E92F34"/>
    <w:rsid w:val="00EA4352"/>
    <w:rsid w:val="00EC3AF0"/>
    <w:rsid w:val="00EE6861"/>
    <w:rsid w:val="00EF03F9"/>
    <w:rsid w:val="00EF4B64"/>
    <w:rsid w:val="00EF7863"/>
    <w:rsid w:val="00F05907"/>
    <w:rsid w:val="00F14BE0"/>
    <w:rsid w:val="00F21E9D"/>
    <w:rsid w:val="00F30359"/>
    <w:rsid w:val="00F31069"/>
    <w:rsid w:val="00F41CFC"/>
    <w:rsid w:val="00F62761"/>
    <w:rsid w:val="00F66781"/>
    <w:rsid w:val="00F6714A"/>
    <w:rsid w:val="00F67AC9"/>
    <w:rsid w:val="00F76443"/>
    <w:rsid w:val="00F86662"/>
    <w:rsid w:val="00F91E25"/>
    <w:rsid w:val="00F91E37"/>
    <w:rsid w:val="00F92C0F"/>
    <w:rsid w:val="00FA2AF9"/>
    <w:rsid w:val="00FB3C16"/>
    <w:rsid w:val="00FF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CDAF60D"/>
  <w15:docId w15:val="{8F1D259B-0F1B-44E4-876F-48AC22DA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66B1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66B1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0B4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053F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53F1F"/>
  </w:style>
  <w:style w:type="paragraph" w:styleId="Rodap">
    <w:name w:val="footer"/>
    <w:basedOn w:val="Normal"/>
    <w:link w:val="RodapChar"/>
    <w:uiPriority w:val="99"/>
    <w:unhideWhenUsed/>
    <w:rsid w:val="00053F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53F1F"/>
  </w:style>
  <w:style w:type="character" w:customStyle="1" w:styleId="TextodenotaderodapChar">
    <w:name w:val="Texto de nota de rodapé Char"/>
    <w:basedOn w:val="Fontepargpadro"/>
    <w:link w:val="Textodenotaderodap"/>
    <w:semiHidden/>
    <w:qFormat/>
    <w:rsid w:val="00836605"/>
  </w:style>
  <w:style w:type="paragraph" w:styleId="Textodenotaderodap">
    <w:name w:val="footnote text"/>
    <w:basedOn w:val="Normal"/>
    <w:link w:val="TextodenotaderodapChar"/>
    <w:semiHidden/>
    <w:qFormat/>
    <w:rsid w:val="00836605"/>
    <w:pPr>
      <w:spacing w:after="0" w:line="240" w:lineRule="auto"/>
    </w:pPr>
  </w:style>
  <w:style w:type="character" w:customStyle="1" w:styleId="TextodenotaderodapChar1">
    <w:name w:val="Texto de nota de rodapé Char1"/>
    <w:basedOn w:val="Fontepargpadro"/>
    <w:uiPriority w:val="99"/>
    <w:semiHidden/>
    <w:rsid w:val="00836605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25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0258E"/>
    <w:rPr>
      <w:rFonts w:ascii="Segoe UI" w:hAnsi="Segoe UI" w:cs="Segoe UI"/>
      <w:sz w:val="18"/>
      <w:szCs w:val="18"/>
    </w:rPr>
  </w:style>
  <w:style w:type="character" w:styleId="TextodoEspaoReservado">
    <w:name w:val="Placeholder Text"/>
    <w:basedOn w:val="Fontepargpadro"/>
    <w:uiPriority w:val="99"/>
    <w:semiHidden/>
    <w:rsid w:val="00033A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3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700AB-FBD9-4036-9F79-523739C17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75</Words>
  <Characters>1114</Characters>
  <Application>Microsoft Office Word</Application>
  <DocSecurity>0</DocSecurity>
  <Lines>46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articular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365</dc:creator>
  <cp:lastModifiedBy>diego franco</cp:lastModifiedBy>
  <cp:revision>10</cp:revision>
  <cp:lastPrinted>2023-01-15T23:16:00Z</cp:lastPrinted>
  <dcterms:created xsi:type="dcterms:W3CDTF">2023-12-11T15:19:00Z</dcterms:created>
  <dcterms:modified xsi:type="dcterms:W3CDTF">2023-12-1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432f561b071a74d2d0d72da09acd2bd6a705f9dfc073102ff402cebb57ca4d</vt:lpwstr>
  </property>
</Properties>
</file>